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690DD" w14:textId="77777777" w:rsidR="00C56F23" w:rsidRPr="00C56F23" w:rsidRDefault="00C56F23" w:rsidP="00C56F23">
      <w:pPr>
        <w:pStyle w:val="Heading1"/>
        <w:rPr>
          <w:rFonts w:eastAsia="Times New Roman"/>
        </w:rPr>
      </w:pPr>
      <w:r w:rsidRPr="00C56F23">
        <w:rPr>
          <w:rFonts w:eastAsia="Times New Roman"/>
        </w:rPr>
        <w:t>End-to-End Project Timeline (Gantt)</w:t>
      </w:r>
    </w:p>
    <w:p w14:paraId="0F2073E3" w14:textId="77777777" w:rsidR="00C56F23" w:rsidRPr="00C56F23" w:rsidRDefault="00C56F23" w:rsidP="00C56F23">
      <w:p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 xml:space="preserve">The goal of the End-to-End Project Timeline template is to provide a structured and visual representation of tasks, milestones, and deadlines for each phase of the instructional design process. This timeline is important because it helps manage time, anticipate bottlenecks, and keep all contributors aligned </w:t>
      </w:r>
      <w:proofErr w:type="gramStart"/>
      <w:r w:rsidRPr="00C56F23">
        <w:rPr>
          <w:rFonts w:ascii="Times New Roman" w:eastAsia="Times New Roman" w:hAnsi="Times New Roman" w:cs="Times New Roman"/>
          <w:kern w:val="0"/>
          <w14:ligatures w14:val="none"/>
        </w:rPr>
        <w:t>on</w:t>
      </w:r>
      <w:proofErr w:type="gramEnd"/>
      <w:r w:rsidRPr="00C56F23">
        <w:rPr>
          <w:rFonts w:ascii="Times New Roman" w:eastAsia="Times New Roman" w:hAnsi="Times New Roman" w:cs="Times New Roman"/>
          <w:kern w:val="0"/>
          <w14:ligatures w14:val="none"/>
        </w:rPr>
        <w:t xml:space="preserve"> the project schedule. Its usefulness is demonstrated through improved planning, transparency, and accountability, ensuring that instructional design projects progress efficiently and meet their delivery dates.</w:t>
      </w:r>
    </w:p>
    <w:p w14:paraId="647076B5" w14:textId="77777777" w:rsidR="00C56F23" w:rsidRPr="00C56F23" w:rsidRDefault="00C56F23" w:rsidP="00C56F23">
      <w:pPr>
        <w:pStyle w:val="Heading2"/>
        <w:rPr>
          <w:rFonts w:eastAsia="Times New Roman"/>
        </w:rPr>
      </w:pPr>
      <w:r w:rsidRPr="00C56F23">
        <w:rPr>
          <w:rFonts w:eastAsia="Times New Roman"/>
        </w:rPr>
        <w:t>Analysis Phase</w:t>
      </w:r>
    </w:p>
    <w:p w14:paraId="4986EF7F" w14:textId="77777777" w:rsidR="00C56F23" w:rsidRPr="00C56F23" w:rsidRDefault="00C56F23" w:rsidP="00C56F23">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Start date: __________</w:t>
      </w:r>
    </w:p>
    <w:p w14:paraId="589EAAA2" w14:textId="77777777" w:rsidR="00C56F23" w:rsidRPr="00C56F23" w:rsidRDefault="00C56F23" w:rsidP="00C56F23">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End date: __________</w:t>
      </w:r>
    </w:p>
    <w:p w14:paraId="5A04FE56" w14:textId="77777777" w:rsidR="00C56F23" w:rsidRPr="00C56F23" w:rsidRDefault="00C56F23" w:rsidP="00C56F23">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Tasks: ________________________________________________</w:t>
      </w:r>
    </w:p>
    <w:p w14:paraId="0C9E2241" w14:textId="77777777" w:rsidR="00C56F23" w:rsidRPr="00C56F23" w:rsidRDefault="00C56F23" w:rsidP="00C56F23">
      <w:pPr>
        <w:pStyle w:val="Heading2"/>
        <w:rPr>
          <w:rFonts w:eastAsia="Times New Roman"/>
        </w:rPr>
      </w:pPr>
      <w:r w:rsidRPr="00C56F23">
        <w:rPr>
          <w:rFonts w:eastAsia="Times New Roman"/>
        </w:rPr>
        <w:t>Design Phase</w:t>
      </w:r>
    </w:p>
    <w:p w14:paraId="2994D881" w14:textId="77777777" w:rsidR="00C56F23" w:rsidRPr="00C56F23" w:rsidRDefault="00C56F23" w:rsidP="00C56F23">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Start date: __________</w:t>
      </w:r>
    </w:p>
    <w:p w14:paraId="4E428BE1" w14:textId="77777777" w:rsidR="00C56F23" w:rsidRPr="00C56F23" w:rsidRDefault="00C56F23" w:rsidP="00C56F23">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End date: __________</w:t>
      </w:r>
    </w:p>
    <w:p w14:paraId="69FD075C" w14:textId="77777777" w:rsidR="00C56F23" w:rsidRPr="00C56F23" w:rsidRDefault="00C56F23" w:rsidP="00C56F23">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Tasks: ________________________________________________</w:t>
      </w:r>
    </w:p>
    <w:p w14:paraId="2B103F59" w14:textId="77777777" w:rsidR="00C56F23" w:rsidRPr="00C56F23" w:rsidRDefault="00C56F23" w:rsidP="00C56F23">
      <w:pPr>
        <w:pStyle w:val="Heading2"/>
        <w:rPr>
          <w:rFonts w:eastAsia="Times New Roman"/>
        </w:rPr>
      </w:pPr>
      <w:r w:rsidRPr="00C56F23">
        <w:rPr>
          <w:rFonts w:eastAsia="Times New Roman"/>
        </w:rPr>
        <w:t>Development Phase</w:t>
      </w:r>
    </w:p>
    <w:p w14:paraId="295AF487" w14:textId="77777777" w:rsidR="00C56F23" w:rsidRPr="00C56F23" w:rsidRDefault="00C56F23" w:rsidP="00C56F23">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Start date: __________</w:t>
      </w:r>
    </w:p>
    <w:p w14:paraId="2163A58D" w14:textId="77777777" w:rsidR="00C56F23" w:rsidRPr="00C56F23" w:rsidRDefault="00C56F23" w:rsidP="00C56F23">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End date: __________</w:t>
      </w:r>
    </w:p>
    <w:p w14:paraId="06D2E925" w14:textId="77777777" w:rsidR="00C56F23" w:rsidRPr="00C56F23" w:rsidRDefault="00C56F23" w:rsidP="00C56F23">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Tasks: ________________________________________________</w:t>
      </w:r>
    </w:p>
    <w:p w14:paraId="6446D887" w14:textId="77777777" w:rsidR="00C56F23" w:rsidRPr="00C56F23" w:rsidRDefault="00C56F23" w:rsidP="00C56F23">
      <w:pPr>
        <w:pStyle w:val="Heading2"/>
        <w:rPr>
          <w:rFonts w:eastAsia="Times New Roman"/>
        </w:rPr>
      </w:pPr>
      <w:r w:rsidRPr="00C56F23">
        <w:rPr>
          <w:rFonts w:eastAsia="Times New Roman"/>
        </w:rPr>
        <w:t>Review &amp; QA</w:t>
      </w:r>
    </w:p>
    <w:p w14:paraId="0CED93B4" w14:textId="77777777" w:rsidR="00C56F23" w:rsidRPr="00C56F23" w:rsidRDefault="00C56F23" w:rsidP="00C56F23">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Review cycles: __________________________________________</w:t>
      </w:r>
    </w:p>
    <w:p w14:paraId="11482002" w14:textId="77777777" w:rsidR="00C56F23" w:rsidRPr="00C56F23" w:rsidRDefault="00C56F23" w:rsidP="00C56F23">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QA dates: _______________________________________________</w:t>
      </w:r>
    </w:p>
    <w:p w14:paraId="1700A85F" w14:textId="77777777" w:rsidR="00C56F23" w:rsidRPr="00C56F23" w:rsidRDefault="00C56F23" w:rsidP="00C56F23">
      <w:pPr>
        <w:pStyle w:val="Heading2"/>
        <w:rPr>
          <w:rFonts w:eastAsia="Times New Roman"/>
        </w:rPr>
      </w:pPr>
      <w:r w:rsidRPr="00C56F23">
        <w:rPr>
          <w:rFonts w:eastAsia="Times New Roman"/>
        </w:rPr>
        <w:t>Pilot Testing</w:t>
      </w:r>
    </w:p>
    <w:p w14:paraId="0F480E78" w14:textId="77777777" w:rsidR="00C56F23" w:rsidRPr="00C56F23" w:rsidRDefault="00C56F23" w:rsidP="00C56F23">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Pilot group: ______________________________________________</w:t>
      </w:r>
    </w:p>
    <w:p w14:paraId="5A5FCFC8" w14:textId="77777777" w:rsidR="00C56F23" w:rsidRPr="00C56F23" w:rsidRDefault="00C56F23" w:rsidP="00C56F23">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Feedback plan: ___________________________________________</w:t>
      </w:r>
    </w:p>
    <w:p w14:paraId="28B322B8" w14:textId="77777777" w:rsidR="00C56F23" w:rsidRPr="00C56F23" w:rsidRDefault="00C56F23" w:rsidP="00C56F23">
      <w:pPr>
        <w:pStyle w:val="Heading2"/>
        <w:rPr>
          <w:rFonts w:eastAsia="Times New Roman"/>
        </w:rPr>
      </w:pPr>
      <w:r w:rsidRPr="00C56F23">
        <w:rPr>
          <w:rFonts w:eastAsia="Times New Roman"/>
        </w:rPr>
        <w:t>Implementation</w:t>
      </w:r>
    </w:p>
    <w:p w14:paraId="7B47B85E" w14:textId="77777777" w:rsidR="00C56F23" w:rsidRPr="00C56F23" w:rsidRDefault="00C56F23" w:rsidP="00C56F23">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LMS upload date: __________</w:t>
      </w:r>
    </w:p>
    <w:p w14:paraId="0978F1F3" w14:textId="77777777" w:rsidR="00C56F23" w:rsidRPr="00C56F23" w:rsidRDefault="00C56F23" w:rsidP="00C56F23">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lastRenderedPageBreak/>
        <w:t>Launch date: __________</w:t>
      </w:r>
    </w:p>
    <w:p w14:paraId="7FE6BE3B" w14:textId="77777777" w:rsidR="00C56F23" w:rsidRPr="00C56F23" w:rsidRDefault="00C56F23" w:rsidP="00C56F23">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Communication plan: _____________________________________</w:t>
      </w:r>
    </w:p>
    <w:p w14:paraId="521CDE29" w14:textId="77777777" w:rsidR="00C56F23" w:rsidRPr="00C56F23" w:rsidRDefault="00C56F23" w:rsidP="00C56F23">
      <w:pPr>
        <w:pStyle w:val="Heading2"/>
        <w:rPr>
          <w:rFonts w:eastAsia="Times New Roman"/>
        </w:rPr>
      </w:pPr>
      <w:r w:rsidRPr="00C56F23">
        <w:rPr>
          <w:rFonts w:eastAsia="Times New Roman"/>
        </w:rPr>
        <w:t>Evaluation</w:t>
      </w:r>
    </w:p>
    <w:p w14:paraId="3883A722" w14:textId="77777777" w:rsidR="00C56F23" w:rsidRPr="00C56F23" w:rsidRDefault="00C56F23" w:rsidP="00C56F23">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Evaluation methods: _______________________________________</w:t>
      </w:r>
    </w:p>
    <w:p w14:paraId="2DAF8DD5" w14:textId="77777777" w:rsidR="00C56F23" w:rsidRPr="00C56F23" w:rsidRDefault="00C56F23" w:rsidP="00C56F23">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C56F23">
        <w:rPr>
          <w:rFonts w:ascii="Times New Roman" w:eastAsia="Times New Roman" w:hAnsi="Times New Roman" w:cs="Times New Roman"/>
          <w:kern w:val="0"/>
          <w14:ligatures w14:val="none"/>
        </w:rPr>
        <w:t>Reporting date: __________</w:t>
      </w:r>
    </w:p>
    <w:p w14:paraId="43ADD0F4" w14:textId="77777777" w:rsidR="004620AC" w:rsidRDefault="004620AC"/>
    <w:sectPr w:rsidR="00462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FA6001"/>
    <w:multiLevelType w:val="multilevel"/>
    <w:tmpl w:val="9442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D872DE"/>
    <w:multiLevelType w:val="multilevel"/>
    <w:tmpl w:val="0588A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797D1D"/>
    <w:multiLevelType w:val="multilevel"/>
    <w:tmpl w:val="1520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100D79"/>
    <w:multiLevelType w:val="multilevel"/>
    <w:tmpl w:val="327AE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CE3952"/>
    <w:multiLevelType w:val="multilevel"/>
    <w:tmpl w:val="88EEA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683F5E"/>
    <w:multiLevelType w:val="multilevel"/>
    <w:tmpl w:val="A06C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0874F9"/>
    <w:multiLevelType w:val="multilevel"/>
    <w:tmpl w:val="6D50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9272674">
    <w:abstractNumId w:val="5"/>
  </w:num>
  <w:num w:numId="2" w16cid:durableId="1790317863">
    <w:abstractNumId w:val="3"/>
  </w:num>
  <w:num w:numId="3" w16cid:durableId="104466506">
    <w:abstractNumId w:val="0"/>
  </w:num>
  <w:num w:numId="4" w16cid:durableId="935791880">
    <w:abstractNumId w:val="4"/>
  </w:num>
  <w:num w:numId="5" w16cid:durableId="1964538271">
    <w:abstractNumId w:val="1"/>
  </w:num>
  <w:num w:numId="6" w16cid:durableId="883716282">
    <w:abstractNumId w:val="2"/>
  </w:num>
  <w:num w:numId="7" w16cid:durableId="1980127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TM1NTU0NzCxNLRU0lEKTi0uzszPAykwrAUA5kCBkywAAAA="/>
  </w:docVars>
  <w:rsids>
    <w:rsidRoot w:val="003475DF"/>
    <w:rsid w:val="000B2B15"/>
    <w:rsid w:val="003475DF"/>
    <w:rsid w:val="004562B2"/>
    <w:rsid w:val="00456EC9"/>
    <w:rsid w:val="004620AC"/>
    <w:rsid w:val="007F7AE3"/>
    <w:rsid w:val="00893F2D"/>
    <w:rsid w:val="009D4206"/>
    <w:rsid w:val="00C20FD2"/>
    <w:rsid w:val="00C56F23"/>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702A32-27F5-4D69-BFA7-7F56F1FAB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5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475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475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75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75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75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75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75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75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5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475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475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75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75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75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75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75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75DF"/>
    <w:rPr>
      <w:rFonts w:eastAsiaTheme="majorEastAsia" w:cstheme="majorBidi"/>
      <w:color w:val="272727" w:themeColor="text1" w:themeTint="D8"/>
    </w:rPr>
  </w:style>
  <w:style w:type="paragraph" w:styleId="Title">
    <w:name w:val="Title"/>
    <w:basedOn w:val="Normal"/>
    <w:next w:val="Normal"/>
    <w:link w:val="TitleChar"/>
    <w:uiPriority w:val="10"/>
    <w:qFormat/>
    <w:rsid w:val="003475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75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75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75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75DF"/>
    <w:pPr>
      <w:spacing w:before="160"/>
      <w:jc w:val="center"/>
    </w:pPr>
    <w:rPr>
      <w:i/>
      <w:iCs/>
      <w:color w:val="404040" w:themeColor="text1" w:themeTint="BF"/>
    </w:rPr>
  </w:style>
  <w:style w:type="character" w:customStyle="1" w:styleId="QuoteChar">
    <w:name w:val="Quote Char"/>
    <w:basedOn w:val="DefaultParagraphFont"/>
    <w:link w:val="Quote"/>
    <w:uiPriority w:val="29"/>
    <w:rsid w:val="003475DF"/>
    <w:rPr>
      <w:i/>
      <w:iCs/>
      <w:color w:val="404040" w:themeColor="text1" w:themeTint="BF"/>
    </w:rPr>
  </w:style>
  <w:style w:type="paragraph" w:styleId="ListParagraph">
    <w:name w:val="List Paragraph"/>
    <w:basedOn w:val="Normal"/>
    <w:uiPriority w:val="34"/>
    <w:qFormat/>
    <w:rsid w:val="003475DF"/>
    <w:pPr>
      <w:ind w:left="720"/>
      <w:contextualSpacing/>
    </w:pPr>
  </w:style>
  <w:style w:type="character" w:styleId="IntenseEmphasis">
    <w:name w:val="Intense Emphasis"/>
    <w:basedOn w:val="DefaultParagraphFont"/>
    <w:uiPriority w:val="21"/>
    <w:qFormat/>
    <w:rsid w:val="003475DF"/>
    <w:rPr>
      <w:i/>
      <w:iCs/>
      <w:color w:val="0F4761" w:themeColor="accent1" w:themeShade="BF"/>
    </w:rPr>
  </w:style>
  <w:style w:type="paragraph" w:styleId="IntenseQuote">
    <w:name w:val="Intense Quote"/>
    <w:basedOn w:val="Normal"/>
    <w:next w:val="Normal"/>
    <w:link w:val="IntenseQuoteChar"/>
    <w:uiPriority w:val="30"/>
    <w:qFormat/>
    <w:rsid w:val="003475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75DF"/>
    <w:rPr>
      <w:i/>
      <w:iCs/>
      <w:color w:val="0F4761" w:themeColor="accent1" w:themeShade="BF"/>
    </w:rPr>
  </w:style>
  <w:style w:type="character" w:styleId="IntenseReference">
    <w:name w:val="Intense Reference"/>
    <w:basedOn w:val="DefaultParagraphFont"/>
    <w:uiPriority w:val="32"/>
    <w:qFormat/>
    <w:rsid w:val="003475DF"/>
    <w:rPr>
      <w:b/>
      <w:bCs/>
      <w:smallCaps/>
      <w:color w:val="0F4761" w:themeColor="accent1" w:themeShade="BF"/>
      <w:spacing w:val="5"/>
    </w:rPr>
  </w:style>
  <w:style w:type="character" w:styleId="Strong">
    <w:name w:val="Strong"/>
    <w:basedOn w:val="DefaultParagraphFont"/>
    <w:uiPriority w:val="22"/>
    <w:qFormat/>
    <w:rsid w:val="00C56F23"/>
    <w:rPr>
      <w:b/>
      <w:bCs/>
    </w:rPr>
  </w:style>
  <w:style w:type="paragraph" w:styleId="NormalWeb">
    <w:name w:val="Normal (Web)"/>
    <w:basedOn w:val="Normal"/>
    <w:uiPriority w:val="99"/>
    <w:semiHidden/>
    <w:unhideWhenUsed/>
    <w:rsid w:val="00C56F23"/>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86</Words>
  <Characters>1203</Characters>
  <Application>Microsoft Office Word</Application>
  <DocSecurity>0</DocSecurity>
  <Lines>17</Lines>
  <Paragraphs>5</Paragraphs>
  <ScaleCrop>false</ScaleCrop>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2:02:00Z</dcterms:created>
  <dcterms:modified xsi:type="dcterms:W3CDTF">2025-12-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f951d6-a94a-472c-9422-720b0954c858</vt:lpwstr>
  </property>
</Properties>
</file>